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20DA" w:rsidRDefault="008820DA" w:rsidP="008820DA">
      <w:pPr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B534E7" w:rsidRDefault="008820DA" w:rsidP="008820DA">
      <w:pPr>
        <w:jc w:val="center"/>
        <w:rPr>
          <w:rFonts w:ascii="Times New Roman" w:hAnsi="Times New Roman" w:cs="Times New Roman"/>
          <w:b/>
          <w:sz w:val="40"/>
          <w:u w:val="single"/>
        </w:rPr>
      </w:pPr>
      <w:r w:rsidRPr="008820DA">
        <w:rPr>
          <w:rFonts w:ascii="Times New Roman" w:hAnsi="Times New Roman" w:cs="Times New Roman"/>
          <w:b/>
          <w:sz w:val="40"/>
          <w:u w:val="single"/>
        </w:rPr>
        <w:t>ASSIGNMENTS # 1</w:t>
      </w:r>
    </w:p>
    <w:p w:rsidR="0019536E" w:rsidRPr="0019536E" w:rsidRDefault="0019536E" w:rsidP="0019536E">
      <w:pPr>
        <w:rPr>
          <w:rFonts w:ascii="Times New Roman" w:hAnsi="Times New Roman" w:cs="Times New Roman"/>
          <w:sz w:val="24"/>
        </w:rPr>
      </w:pPr>
      <w:r w:rsidRPr="0019536E">
        <w:rPr>
          <w:rFonts w:ascii="Times New Roman" w:hAnsi="Times New Roman" w:cs="Times New Roman"/>
          <w:sz w:val="24"/>
        </w:rPr>
        <w:t xml:space="preserve">NOTE: </w:t>
      </w:r>
    </w:p>
    <w:p w:rsidR="00B37AC3" w:rsidRPr="00CD79C1" w:rsidRDefault="0019536E" w:rsidP="0019536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D79C1">
        <w:rPr>
          <w:rFonts w:ascii="Times New Roman" w:hAnsi="Times New Roman" w:cs="Times New Roman"/>
        </w:rPr>
        <w:t xml:space="preserve">Attempt only 4 questions of each </w:t>
      </w:r>
      <w:r w:rsidR="00A92806" w:rsidRPr="00CD79C1">
        <w:rPr>
          <w:rFonts w:ascii="Times New Roman" w:hAnsi="Times New Roman" w:cs="Times New Roman"/>
        </w:rPr>
        <w:t>topic</w:t>
      </w:r>
      <w:r w:rsidR="00A92806">
        <w:rPr>
          <w:rFonts w:ascii="Times New Roman" w:hAnsi="Times New Roman" w:cs="Times New Roman"/>
        </w:rPr>
        <w:t>s</w:t>
      </w:r>
      <w:r w:rsidR="00A92806" w:rsidRPr="00CD79C1">
        <w:rPr>
          <w:rFonts w:ascii="Times New Roman" w:hAnsi="Times New Roman" w:cs="Times New Roman"/>
        </w:rPr>
        <w:t>,</w:t>
      </w:r>
      <w:r w:rsidR="00CD79C1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="00A92806" w:rsidRPr="00CD79C1">
        <w:rPr>
          <w:rFonts w:ascii="Times New Roman" w:hAnsi="Times New Roman" w:cs="Times New Roman"/>
        </w:rPr>
        <w:t>all</w:t>
      </w:r>
      <w:r w:rsidRPr="00CD79C1">
        <w:rPr>
          <w:rFonts w:ascii="Times New Roman" w:hAnsi="Times New Roman" w:cs="Times New Roman"/>
        </w:rPr>
        <w:t xml:space="preserve"> work will do in journal. </w:t>
      </w:r>
      <w:r w:rsidR="00B37AC3">
        <w:rPr>
          <w:noProof/>
        </w:rPr>
        <w:drawing>
          <wp:inline distT="0" distB="0" distL="0" distR="0" wp14:anchorId="49267E79" wp14:editId="64CEC58A">
            <wp:extent cx="4565176" cy="5575110"/>
            <wp:effectExtent l="0" t="0" r="698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4560" cy="5574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7AC3" w:rsidRPr="00CD79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213896"/>
    <w:multiLevelType w:val="hybridMultilevel"/>
    <w:tmpl w:val="3C7CD274"/>
    <w:lvl w:ilvl="0" w:tplc="28A6D7D4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c3MTMyNDcyNzJW0lEKTi0uzszPAykwqgUAvMPmASwAAAA="/>
  </w:docVars>
  <w:rsids>
    <w:rsidRoot w:val="008820DA"/>
    <w:rsid w:val="0019536E"/>
    <w:rsid w:val="008820DA"/>
    <w:rsid w:val="00A92806"/>
    <w:rsid w:val="00B37AC3"/>
    <w:rsid w:val="00B534E7"/>
    <w:rsid w:val="00CD7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7A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AC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9536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7A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AC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953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C</dc:creator>
  <cp:lastModifiedBy>R.C</cp:lastModifiedBy>
  <cp:revision>5</cp:revision>
  <dcterms:created xsi:type="dcterms:W3CDTF">2021-04-01T21:55:00Z</dcterms:created>
  <dcterms:modified xsi:type="dcterms:W3CDTF">2021-04-01T22:08:00Z</dcterms:modified>
</cp:coreProperties>
</file>